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6D47" w:rsidRDefault="00C82AB0">
      <w:bookmarkStart w:id="0" w:name="_GoBack"/>
      <w:bookmarkEnd w:id="0"/>
      <w:r>
        <w:rPr>
          <w:noProof/>
          <w:lang w:eastAsia="en-GB"/>
        </w:rPr>
        <w:drawing>
          <wp:inline distT="0" distB="0" distL="0" distR="0">
            <wp:extent cx="5734049" cy="12573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-page-heade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49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F45" w:rsidRDefault="00F52F45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4E79BF50" wp14:editId="2FAD46F1">
            <wp:simplePos x="0" y="0"/>
            <wp:positionH relativeFrom="column">
              <wp:posOffset>-542925</wp:posOffset>
            </wp:positionH>
            <wp:positionV relativeFrom="paragraph">
              <wp:posOffset>121285</wp:posOffset>
            </wp:positionV>
            <wp:extent cx="1162050" cy="10572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714" b="86347"/>
                    <a:stretch/>
                  </pic:blipFill>
                  <pic:spPr bwMode="auto">
                    <a:xfrm>
                      <a:off x="0" y="0"/>
                      <a:ext cx="11620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52F45" w:rsidRDefault="00F52F45" w:rsidP="00F52F45">
      <w:pPr>
        <w:jc w:val="center"/>
        <w:rPr>
          <w:sz w:val="48"/>
          <w:szCs w:val="48"/>
        </w:rPr>
      </w:pPr>
    </w:p>
    <w:p w:rsidR="00F52F45" w:rsidRDefault="00F52F45" w:rsidP="00F52F45">
      <w:pPr>
        <w:jc w:val="center"/>
        <w:rPr>
          <w:sz w:val="48"/>
          <w:szCs w:val="48"/>
        </w:rPr>
      </w:pPr>
    </w:p>
    <w:p w:rsidR="00F52F45" w:rsidRPr="00F52F45" w:rsidRDefault="00F52F45" w:rsidP="00F52F45">
      <w:pPr>
        <w:jc w:val="center"/>
        <w:rPr>
          <w:color w:val="0033CC"/>
          <w:sz w:val="48"/>
          <w:szCs w:val="48"/>
          <w:u w:val="single"/>
        </w:rPr>
      </w:pPr>
      <w:r w:rsidRPr="00F52F45">
        <w:rPr>
          <w:color w:val="0033CC"/>
          <w:sz w:val="48"/>
          <w:szCs w:val="48"/>
          <w:u w:val="single"/>
        </w:rPr>
        <w:t>WORKING TOGETHER SOCIAL ENTERPRISES</w:t>
      </w:r>
    </w:p>
    <w:p w:rsidR="00F52F45" w:rsidRDefault="00F52F45" w:rsidP="00F52F45">
      <w:pPr>
        <w:jc w:val="center"/>
        <w:rPr>
          <w:color w:val="0033CC"/>
          <w:sz w:val="48"/>
          <w:szCs w:val="48"/>
          <w:u w:val="single"/>
        </w:rPr>
      </w:pPr>
      <w:r w:rsidRPr="004F2C22">
        <w:rPr>
          <w:color w:val="0033CC"/>
          <w:sz w:val="48"/>
          <w:szCs w:val="48"/>
          <w:u w:val="single"/>
        </w:rPr>
        <w:t>MY GENERATION</w:t>
      </w:r>
    </w:p>
    <w:p w:rsidR="00C926C7" w:rsidRPr="004F2C22" w:rsidRDefault="00C926C7" w:rsidP="00F52F45">
      <w:pPr>
        <w:jc w:val="center"/>
        <w:rPr>
          <w:color w:val="0033CC"/>
          <w:sz w:val="48"/>
          <w:szCs w:val="48"/>
          <w:u w:val="single"/>
        </w:rPr>
      </w:pPr>
    </w:p>
    <w:p w:rsidR="00F52F45" w:rsidRPr="00C926C7" w:rsidRDefault="00F52F45" w:rsidP="00F52F45">
      <w:pPr>
        <w:rPr>
          <w:color w:val="CC0066"/>
          <w:sz w:val="36"/>
          <w:szCs w:val="36"/>
        </w:rPr>
      </w:pPr>
      <w:r w:rsidRPr="00C926C7">
        <w:rPr>
          <w:color w:val="CC0066"/>
          <w:sz w:val="36"/>
          <w:szCs w:val="36"/>
        </w:rPr>
        <w:t xml:space="preserve">We will be hosting a coffee morning on Friday the </w:t>
      </w:r>
      <w:r w:rsidR="00AC60BE">
        <w:rPr>
          <w:color w:val="CC0066"/>
          <w:sz w:val="36"/>
          <w:szCs w:val="36"/>
        </w:rPr>
        <w:t>18</w:t>
      </w:r>
      <w:r w:rsidRPr="00C926C7">
        <w:rPr>
          <w:color w:val="CC0066"/>
          <w:sz w:val="36"/>
          <w:szCs w:val="36"/>
          <w:vertAlign w:val="superscript"/>
        </w:rPr>
        <w:t>th</w:t>
      </w:r>
      <w:r w:rsidRPr="00C926C7">
        <w:rPr>
          <w:color w:val="CC0066"/>
          <w:sz w:val="36"/>
          <w:szCs w:val="36"/>
        </w:rPr>
        <w:t xml:space="preserve"> of May</w:t>
      </w:r>
      <w:r w:rsidR="00C926C7">
        <w:rPr>
          <w:color w:val="CC0066"/>
          <w:sz w:val="36"/>
          <w:szCs w:val="36"/>
        </w:rPr>
        <w:t xml:space="preserve"> </w:t>
      </w:r>
      <w:r w:rsidRPr="00C926C7">
        <w:rPr>
          <w:color w:val="CC0066"/>
          <w:sz w:val="36"/>
          <w:szCs w:val="36"/>
        </w:rPr>
        <w:t>from 10am – 2pm</w:t>
      </w:r>
      <w:r w:rsidR="00C926C7">
        <w:rPr>
          <w:color w:val="CC0066"/>
          <w:sz w:val="36"/>
          <w:szCs w:val="36"/>
        </w:rPr>
        <w:t xml:space="preserve"> in The Whistle Stop Café, Tweedbank,</w:t>
      </w:r>
      <w:r w:rsidRPr="00C926C7">
        <w:rPr>
          <w:color w:val="CC0066"/>
          <w:sz w:val="36"/>
          <w:szCs w:val="36"/>
        </w:rPr>
        <w:t xml:space="preserve"> to celebrate </w:t>
      </w:r>
      <w:r w:rsidR="00C926C7">
        <w:rPr>
          <w:color w:val="CC0066"/>
          <w:sz w:val="36"/>
          <w:szCs w:val="36"/>
        </w:rPr>
        <w:t>L</w:t>
      </w:r>
      <w:r w:rsidRPr="00C926C7">
        <w:rPr>
          <w:color w:val="CC0066"/>
          <w:sz w:val="36"/>
          <w:szCs w:val="36"/>
        </w:rPr>
        <w:t xml:space="preserve">earning </w:t>
      </w:r>
      <w:r w:rsidR="00C926C7">
        <w:rPr>
          <w:color w:val="CC0066"/>
          <w:sz w:val="36"/>
          <w:szCs w:val="36"/>
        </w:rPr>
        <w:t>D</w:t>
      </w:r>
      <w:r w:rsidRPr="00C926C7">
        <w:rPr>
          <w:color w:val="CC0066"/>
          <w:sz w:val="36"/>
          <w:szCs w:val="36"/>
        </w:rPr>
        <w:t xml:space="preserve">isability </w:t>
      </w:r>
      <w:r w:rsidR="00C926C7">
        <w:rPr>
          <w:color w:val="CC0066"/>
          <w:sz w:val="36"/>
          <w:szCs w:val="36"/>
        </w:rPr>
        <w:t>W</w:t>
      </w:r>
      <w:r w:rsidRPr="00C926C7">
        <w:rPr>
          <w:color w:val="CC0066"/>
          <w:sz w:val="36"/>
          <w:szCs w:val="36"/>
        </w:rPr>
        <w:t xml:space="preserve">eek. </w:t>
      </w:r>
    </w:p>
    <w:p w:rsidR="00F52F45" w:rsidRPr="00C926C7" w:rsidRDefault="00F52F45" w:rsidP="00F52F45">
      <w:pPr>
        <w:rPr>
          <w:color w:val="CC0066"/>
          <w:sz w:val="36"/>
          <w:szCs w:val="36"/>
        </w:rPr>
      </w:pPr>
      <w:r w:rsidRPr="00C926C7">
        <w:rPr>
          <w:color w:val="CC0066"/>
          <w:sz w:val="36"/>
          <w:szCs w:val="36"/>
        </w:rPr>
        <w:t>This will showcase the skills and achievements of our trainees, volunteers and staff</w:t>
      </w:r>
      <w:r w:rsidR="00C926C7">
        <w:rPr>
          <w:color w:val="CC0066"/>
          <w:sz w:val="36"/>
          <w:szCs w:val="36"/>
        </w:rPr>
        <w:t>.</w:t>
      </w:r>
      <w:r w:rsidRPr="00C926C7">
        <w:rPr>
          <w:color w:val="CC0066"/>
          <w:sz w:val="36"/>
          <w:szCs w:val="36"/>
        </w:rPr>
        <w:t xml:space="preserve">   </w:t>
      </w:r>
    </w:p>
    <w:p w:rsidR="00F52F45" w:rsidRPr="00C926C7" w:rsidRDefault="00F52F45" w:rsidP="00F52F45">
      <w:pPr>
        <w:rPr>
          <w:color w:val="CC0066"/>
          <w:sz w:val="36"/>
          <w:szCs w:val="36"/>
        </w:rPr>
      </w:pPr>
      <w:r w:rsidRPr="00C926C7">
        <w:rPr>
          <w:color w:val="CC0066"/>
          <w:sz w:val="36"/>
          <w:szCs w:val="36"/>
        </w:rPr>
        <w:t>Please come along and support us on the day</w:t>
      </w:r>
      <w:r w:rsidR="00C926C7">
        <w:rPr>
          <w:color w:val="CC0066"/>
          <w:sz w:val="36"/>
          <w:szCs w:val="36"/>
        </w:rPr>
        <w:t xml:space="preserve"> and find out more about what we do</w:t>
      </w:r>
      <w:r w:rsidRPr="00C926C7">
        <w:rPr>
          <w:color w:val="CC0066"/>
          <w:sz w:val="36"/>
          <w:szCs w:val="36"/>
        </w:rPr>
        <w:t xml:space="preserve"> – all proceeds raised from the sale of coffee and cakes will be donated to The Borders Additional Needs Group.  </w:t>
      </w:r>
    </w:p>
    <w:p w:rsidR="00F52F45" w:rsidRPr="00C926C7" w:rsidRDefault="00F52F45" w:rsidP="00F52F45">
      <w:pPr>
        <w:rPr>
          <w:sz w:val="16"/>
          <w:szCs w:val="16"/>
        </w:rPr>
      </w:pPr>
      <w:r w:rsidRPr="00C926C7">
        <w:rPr>
          <w:sz w:val="16"/>
          <w:szCs w:val="16"/>
        </w:rPr>
        <w:t>Working Together Social Enterprises</w:t>
      </w:r>
    </w:p>
    <w:p w:rsidR="00F52F45" w:rsidRPr="00C926C7" w:rsidRDefault="00F52F45" w:rsidP="00F52F45">
      <w:pPr>
        <w:rPr>
          <w:sz w:val="16"/>
          <w:szCs w:val="16"/>
        </w:rPr>
      </w:pPr>
      <w:r w:rsidRPr="00C926C7">
        <w:rPr>
          <w:sz w:val="16"/>
          <w:szCs w:val="16"/>
        </w:rPr>
        <w:t>Unit 6</w:t>
      </w:r>
    </w:p>
    <w:p w:rsidR="00F52F45" w:rsidRPr="00C926C7" w:rsidRDefault="00F52F45" w:rsidP="00F52F45">
      <w:pPr>
        <w:rPr>
          <w:sz w:val="16"/>
          <w:szCs w:val="16"/>
        </w:rPr>
      </w:pPr>
      <w:r w:rsidRPr="00C926C7">
        <w:rPr>
          <w:sz w:val="16"/>
          <w:szCs w:val="16"/>
        </w:rPr>
        <w:t>Tweedbank Industrial Estate</w:t>
      </w:r>
    </w:p>
    <w:p w:rsidR="00F52F45" w:rsidRPr="00C926C7" w:rsidRDefault="00F52F45" w:rsidP="00F52F45">
      <w:pPr>
        <w:rPr>
          <w:sz w:val="16"/>
          <w:szCs w:val="16"/>
        </w:rPr>
      </w:pPr>
      <w:r w:rsidRPr="00C926C7">
        <w:rPr>
          <w:sz w:val="16"/>
          <w:szCs w:val="16"/>
        </w:rPr>
        <w:t>Tweedbank</w:t>
      </w:r>
    </w:p>
    <w:p w:rsidR="00F52F45" w:rsidRPr="00C926C7" w:rsidRDefault="00F52F45" w:rsidP="00F52F45">
      <w:pPr>
        <w:rPr>
          <w:sz w:val="16"/>
          <w:szCs w:val="16"/>
        </w:rPr>
      </w:pPr>
      <w:r w:rsidRPr="00C926C7">
        <w:rPr>
          <w:sz w:val="16"/>
          <w:szCs w:val="16"/>
        </w:rPr>
        <w:t>TD1 3RS</w:t>
      </w:r>
    </w:p>
    <w:sectPr w:rsidR="00F52F45" w:rsidRPr="00C926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IxNDQ1NjE3srRU0lEKTi0uzszPAykwrAUAomEgciwAAAA="/>
  </w:docVars>
  <w:rsids>
    <w:rsidRoot w:val="00C82AB0"/>
    <w:rsid w:val="001A4D8D"/>
    <w:rsid w:val="004F2C22"/>
    <w:rsid w:val="007D6D47"/>
    <w:rsid w:val="00AC60BE"/>
    <w:rsid w:val="00C414CA"/>
    <w:rsid w:val="00C82AB0"/>
    <w:rsid w:val="00C926C7"/>
    <w:rsid w:val="00CC2F61"/>
    <w:rsid w:val="00DF5A7C"/>
    <w:rsid w:val="00F5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6843B0-01C4-434C-9A8D-20B6C8400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2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F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2C3D9-9DED-49FF-879A-7999D0BD5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Commission for Learning Disability</Company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Clark</dc:creator>
  <cp:lastModifiedBy>Elizabeth Clement</cp:lastModifiedBy>
  <cp:revision>2</cp:revision>
  <dcterms:created xsi:type="dcterms:W3CDTF">2018-05-14T10:12:00Z</dcterms:created>
  <dcterms:modified xsi:type="dcterms:W3CDTF">2018-05-14T10:12:00Z</dcterms:modified>
</cp:coreProperties>
</file>